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qeela Kidd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qeel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idd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8 E Country Club Ct, Palatine, IL, USA Palatine, IL, United States 6006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snazir@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217005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arlott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2/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aega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9/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atie</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3/2016</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